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20" w:type="dxa"/>
        <w:tblLook w:val="04A0" w:firstRow="1" w:lastRow="0" w:firstColumn="1" w:lastColumn="0" w:noHBand="0" w:noVBand="1"/>
      </w:tblPr>
      <w:tblGrid>
        <w:gridCol w:w="1646"/>
        <w:gridCol w:w="1614"/>
        <w:gridCol w:w="6960"/>
      </w:tblGrid>
      <w:tr w:rsidR="00D71637" w:rsidRPr="00D71637" w14:paraId="6F2A152A" w14:textId="77777777" w:rsidTr="00D71637">
        <w:trPr>
          <w:trHeight w:val="810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8C972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bookmarkStart w:id="0" w:name="RANGE!F1:H21"/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Route 20215+F1:H21</w:t>
            </w:r>
            <w:bookmarkEnd w:id="0"/>
          </w:p>
        </w:tc>
        <w:tc>
          <w:tcPr>
            <w:tcW w:w="6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4E09F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178 Luckens Rd, Hobsonville to KingsWay Primary School</w:t>
            </w:r>
          </w:p>
        </w:tc>
      </w:tr>
      <w:tr w:rsidR="00D71637" w:rsidRPr="00D71637" w14:paraId="491DC195" w14:textId="77777777" w:rsidTr="00D71637">
        <w:trPr>
          <w:trHeight w:val="675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AF18E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6:20Am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1B3D2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Sign On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C53F6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 </w:t>
            </w:r>
          </w:p>
        </w:tc>
      </w:tr>
      <w:tr w:rsidR="00D71637" w:rsidRPr="00D71637" w14:paraId="4B3CAC03" w14:textId="77777777" w:rsidTr="00D71637">
        <w:trPr>
          <w:trHeight w:val="420"/>
        </w:trPr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85A5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6:30Am</w:t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E2342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Depar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B4D2E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 </w:t>
            </w:r>
          </w:p>
        </w:tc>
      </w:tr>
      <w:tr w:rsidR="00D71637" w:rsidRPr="00D71637" w14:paraId="6E2134DB" w14:textId="77777777" w:rsidTr="00D71637">
        <w:trPr>
          <w:trHeight w:val="420"/>
        </w:trPr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C1CF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7.10AM</w:t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B106C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Arrive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BA34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178 Luckens Rd</w:t>
            </w:r>
          </w:p>
        </w:tc>
      </w:tr>
      <w:tr w:rsidR="00D71637" w:rsidRPr="00D71637" w14:paraId="6BE89C07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98D8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7.20AM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3D83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Depar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5700D" w14:textId="7967E442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178 Luckens Road</w:t>
            </w:r>
          </w:p>
        </w:tc>
      </w:tr>
      <w:tr w:rsidR="00D71637" w:rsidRPr="00D71637" w14:paraId="6EB40154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BBBE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D43F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50956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Hobsonville Road</w:t>
            </w:r>
          </w:p>
        </w:tc>
      </w:tr>
      <w:tr w:rsidR="00D71637" w:rsidRPr="00D71637" w14:paraId="70F80B26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F299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E8D74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8BFC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 xml:space="preserve">Brigham Creek Rd </w:t>
            </w:r>
            <w:r w:rsidRPr="00D7163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  <w:lang w:eastAsia="en-NZ"/>
              </w:rPr>
              <w:t>(After BP Gas Station)</w:t>
            </w:r>
          </w:p>
        </w:tc>
      </w:tr>
      <w:tr w:rsidR="00D71637" w:rsidRPr="00D71637" w14:paraId="3FB0B186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0B16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1CAC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12F8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o State Highway 16</w:t>
            </w:r>
          </w:p>
        </w:tc>
      </w:tr>
      <w:tr w:rsidR="00D71637" w:rsidRPr="00D71637" w14:paraId="1901543E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73E37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AA5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5D84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tate Highway 16</w:t>
            </w:r>
          </w:p>
        </w:tc>
      </w:tr>
      <w:tr w:rsidR="00D71637" w:rsidRPr="00D71637" w14:paraId="1836F170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8658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C42B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9C89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verhead Coastville Highway 28</w:t>
            </w:r>
          </w:p>
        </w:tc>
      </w:tr>
      <w:tr w:rsidR="00D71637" w:rsidRPr="00D71637" w14:paraId="7103DC50" w14:textId="77777777" w:rsidTr="00D71637">
        <w:trPr>
          <w:trHeight w:val="375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91BF9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2E178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9369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Dairy Flat Highway</w:t>
            </w:r>
          </w:p>
        </w:tc>
      </w:tr>
      <w:tr w:rsidR="00D71637" w:rsidRPr="00D71637" w14:paraId="494C22B6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D99B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3EDF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2033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Potter Rd</w:t>
            </w:r>
          </w:p>
        </w:tc>
      </w:tr>
      <w:tr w:rsidR="00D71637" w:rsidRPr="00D71637" w14:paraId="62E1B6D7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8653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C857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6F32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Green Rd</w:t>
            </w:r>
          </w:p>
        </w:tc>
      </w:tr>
      <w:tr w:rsidR="00D71637" w:rsidRPr="00D71637" w14:paraId="398F8E05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042AE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C84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1448D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Dairy Flat Highway</w:t>
            </w:r>
          </w:p>
        </w:tc>
      </w:tr>
      <w:tr w:rsidR="00D71637" w:rsidRPr="00D71637" w14:paraId="6CFEA908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82384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766A8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ontinue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9FD7F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Hibiscus Coast Highway</w:t>
            </w:r>
          </w:p>
        </w:tc>
      </w:tr>
      <w:tr w:rsidR="00D71637" w:rsidRPr="00D71637" w14:paraId="1FEBF600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7851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91CC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768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ilverdale St</w:t>
            </w:r>
          </w:p>
        </w:tc>
      </w:tr>
      <w:tr w:rsidR="00D71637" w:rsidRPr="00D71637" w14:paraId="214830D9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92E40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155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2DAD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Millwater Pkwy</w:t>
            </w:r>
          </w:p>
        </w:tc>
      </w:tr>
      <w:tr w:rsidR="00D71637" w:rsidRPr="00D71637" w14:paraId="0CD6A4F7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B6FE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71705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Left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B1879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Bonair Cres</w:t>
            </w:r>
          </w:p>
        </w:tc>
      </w:tr>
      <w:tr w:rsidR="00D71637" w:rsidRPr="00D71637" w14:paraId="5D0D992F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4464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36DB2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6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167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  <w:lang w:eastAsia="en-NZ"/>
              </w:rPr>
              <w:t>Use Second road of Bonair Cres</w:t>
            </w:r>
          </w:p>
        </w:tc>
      </w:tr>
      <w:tr w:rsidR="00D71637" w:rsidRPr="00D71637" w14:paraId="06DB1BA0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7963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8.30AM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B896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ight</w:t>
            </w:r>
          </w:p>
        </w:tc>
        <w:tc>
          <w:tcPr>
            <w:tcW w:w="6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2271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Arrive KingsWay Primary School</w:t>
            </w:r>
          </w:p>
        </w:tc>
      </w:tr>
      <w:tr w:rsidR="00D71637" w:rsidRPr="00D71637" w14:paraId="0FD3EC0D" w14:textId="77777777" w:rsidTr="00D71637">
        <w:trPr>
          <w:trHeight w:val="42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F830C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8:40Am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267F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 </w:t>
            </w:r>
          </w:p>
        </w:tc>
        <w:tc>
          <w:tcPr>
            <w:tcW w:w="6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8A662" w14:textId="77777777" w:rsidR="00D71637" w:rsidRPr="00D71637" w:rsidRDefault="00D71637" w:rsidP="00D716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D7163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Depot</w:t>
            </w:r>
          </w:p>
        </w:tc>
      </w:tr>
    </w:tbl>
    <w:p w14:paraId="2D8FFFF5" w14:textId="77777777" w:rsidR="00244FD4" w:rsidRDefault="00244FD4"/>
    <w:sectPr w:rsidR="00244FD4" w:rsidSect="00D716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DQzMzI3NTAwMTRT0lEKTi0uzszPAykwrAUA2sCMGiwAAAA="/>
  </w:docVars>
  <w:rsids>
    <w:rsidRoot w:val="00D71637"/>
    <w:rsid w:val="00244FD4"/>
    <w:rsid w:val="00D71637"/>
    <w:rsid w:val="00F26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28973"/>
  <w15:chartTrackingRefBased/>
  <w15:docId w15:val="{B9ACB668-F508-4770-A5AA-9C7AFB6C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0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Shenoy</dc:creator>
  <cp:keywords/>
  <dc:description/>
  <cp:lastModifiedBy>Louise Gray</cp:lastModifiedBy>
  <cp:revision>2</cp:revision>
  <dcterms:created xsi:type="dcterms:W3CDTF">2022-01-27T22:48:00Z</dcterms:created>
  <dcterms:modified xsi:type="dcterms:W3CDTF">2022-01-28T02:14:00Z</dcterms:modified>
</cp:coreProperties>
</file>